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21396" w14:textId="2054087B" w:rsidR="00B505B4" w:rsidRDefault="009F64F8">
      <w:r>
        <w:t>Milad Azizi</w:t>
      </w:r>
    </w:p>
    <w:p w14:paraId="52D612ED" w14:textId="2C246E66" w:rsidR="009F64F8" w:rsidRDefault="009F64F8">
      <w:r>
        <w:t>5/3/2021</w:t>
      </w:r>
    </w:p>
    <w:p w14:paraId="22E4976E" w14:textId="04D401AC" w:rsidR="009F64F8" w:rsidRDefault="009F64F8">
      <w:r>
        <w:t>1.JAVA</w:t>
      </w:r>
    </w:p>
    <w:p w14:paraId="5450D90F" w14:textId="4D9EA36F" w:rsidR="009F64F8" w:rsidRDefault="009F64F8">
      <w:r>
        <w:t>2.JAVA</w:t>
      </w:r>
    </w:p>
    <w:p w14:paraId="59F0A779" w14:textId="292DF326" w:rsidR="009F64F8" w:rsidRDefault="009F64F8">
      <w:r>
        <w:t>3.JAVA</w:t>
      </w:r>
      <w:r>
        <w:br/>
        <w:t>4. Explain split(), sub(), subn() methods of “re” module in python?</w:t>
      </w:r>
    </w:p>
    <w:p w14:paraId="3C0B0323" w14:textId="77777777" w:rsidR="0027586A" w:rsidRDefault="0027586A" w:rsidP="0027586A">
      <w:r>
        <w:t>Re module used for modify strings in python.</w:t>
      </w:r>
    </w:p>
    <w:p w14:paraId="0D8427EA" w14:textId="77777777" w:rsidR="0027586A" w:rsidRPr="009F64F8" w:rsidRDefault="0027586A" w:rsidP="002758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64F8">
        <w:rPr>
          <w:rFonts w:ascii="Times New Roman" w:eastAsia="Times New Roman" w:hAnsi="Times New Roman" w:cs="Times New Roman"/>
          <w:sz w:val="24"/>
          <w:szCs w:val="24"/>
        </w:rPr>
        <w:t>sub(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used for </w:t>
      </w:r>
      <w:r w:rsidRPr="009F64F8">
        <w:rPr>
          <w:rFonts w:ascii="Times New Roman" w:eastAsia="Times New Roman" w:hAnsi="Times New Roman" w:cs="Times New Roman"/>
          <w:sz w:val="24"/>
          <w:szCs w:val="24"/>
        </w:rPr>
        <w:t>find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 w:rsidRPr="009F64F8">
        <w:rPr>
          <w:rFonts w:ascii="Times New Roman" w:eastAsia="Times New Roman" w:hAnsi="Times New Roman" w:cs="Times New Roman"/>
          <w:sz w:val="24"/>
          <w:szCs w:val="24"/>
        </w:rPr>
        <w:t xml:space="preserve"> substrings where the regex pattern matches and then replace them with a different string</w:t>
      </w:r>
    </w:p>
    <w:p w14:paraId="21FBF974" w14:textId="77777777" w:rsidR="0027586A" w:rsidRPr="009F64F8" w:rsidRDefault="0027586A" w:rsidP="002758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64F8">
        <w:rPr>
          <w:rFonts w:ascii="Times New Roman" w:eastAsia="Times New Roman" w:hAnsi="Times New Roman" w:cs="Times New Roman"/>
          <w:sz w:val="24"/>
          <w:szCs w:val="24"/>
        </w:rPr>
        <w:t>split()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9F64F8">
        <w:rPr>
          <w:rFonts w:ascii="Times New Roman" w:eastAsia="Times New Roman" w:hAnsi="Times New Roman" w:cs="Times New Roman"/>
          <w:sz w:val="24"/>
          <w:szCs w:val="24"/>
        </w:rPr>
        <w:t>us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64F8">
        <w:rPr>
          <w:rFonts w:ascii="Times New Roman" w:eastAsia="Times New Roman" w:hAnsi="Times New Roman" w:cs="Times New Roman"/>
          <w:sz w:val="24"/>
          <w:szCs w:val="24"/>
        </w:rPr>
        <w:t>a regex pattern to “split” a given string into a list.</w:t>
      </w:r>
    </w:p>
    <w:p w14:paraId="688B24B0" w14:textId="77777777" w:rsidR="0027586A" w:rsidRPr="009F64F8" w:rsidRDefault="0027586A" w:rsidP="002758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64F8">
        <w:rPr>
          <w:rFonts w:ascii="Times New Roman" w:eastAsia="Times New Roman" w:hAnsi="Times New Roman" w:cs="Times New Roman"/>
          <w:sz w:val="24"/>
          <w:szCs w:val="24"/>
        </w:rPr>
        <w:t>subn()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Pr="009F64F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sed for </w:t>
      </w:r>
      <w:r w:rsidRPr="009F64F8">
        <w:rPr>
          <w:rFonts w:ascii="Times New Roman" w:eastAsia="Times New Roman" w:hAnsi="Times New Roman" w:cs="Times New Roman"/>
          <w:sz w:val="24"/>
          <w:szCs w:val="24"/>
        </w:rPr>
        <w:t>find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 w:rsidRPr="009F64F8">
        <w:rPr>
          <w:rFonts w:ascii="Times New Roman" w:eastAsia="Times New Roman" w:hAnsi="Times New Roman" w:cs="Times New Roman"/>
          <w:sz w:val="24"/>
          <w:szCs w:val="24"/>
        </w:rPr>
        <w:t xml:space="preserve"> substrings where the regex pattern matches and then replace them with a different st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ut it addition subn()</w:t>
      </w:r>
      <w:r w:rsidRPr="009F64F8">
        <w:rPr>
          <w:rFonts w:ascii="Times New Roman" w:eastAsia="Times New Roman" w:hAnsi="Times New Roman" w:cs="Times New Roman"/>
          <w:sz w:val="24"/>
          <w:szCs w:val="24"/>
        </w:rPr>
        <w:t xml:space="preserve"> returns the new string along with the number of replacements.</w:t>
      </w:r>
    </w:p>
    <w:p w14:paraId="62D5B844" w14:textId="77777777" w:rsidR="0027586A" w:rsidRDefault="0027586A"/>
    <w:p w14:paraId="0A9B70CC" w14:textId="36E07D5C" w:rsidR="009F64F8" w:rsidRDefault="009F64F8">
      <w:r>
        <w:t>5.what is the difference between a tree map and heat map?</w:t>
      </w:r>
    </w:p>
    <w:p w14:paraId="5D35FFF9" w14:textId="7A3DEBE1" w:rsidR="0027586A" w:rsidRDefault="0027586A">
      <w:r>
        <w:t>heat map is a two-dimensional representation of information with the help of colors.</w:t>
      </w:r>
    </w:p>
    <w:p w14:paraId="348F0EA0" w14:textId="392793DA" w:rsidR="0027586A" w:rsidRDefault="0027586A">
      <w:r>
        <w:t>Treemaps are ideal for displaying large amounts of hierarchically structured data</w:t>
      </w:r>
    </w:p>
    <w:p w14:paraId="038A68D7" w14:textId="77777777" w:rsidR="009F64F8" w:rsidRDefault="009F64F8"/>
    <w:sectPr w:rsidR="009F64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23F1C"/>
    <w:multiLevelType w:val="multilevel"/>
    <w:tmpl w:val="90162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jE1MTM1NbUwMzJW0lEKTi0uzszPAykwrAUA1BMWxywAAAA="/>
  </w:docVars>
  <w:rsids>
    <w:rsidRoot w:val="00253210"/>
    <w:rsid w:val="00253210"/>
    <w:rsid w:val="0027586A"/>
    <w:rsid w:val="009F64F8"/>
    <w:rsid w:val="00B50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4A0F0"/>
  <w15:chartTrackingRefBased/>
  <w15:docId w15:val="{CE5A94F3-16F5-4E66-85AE-AD97B3C19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45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3</cp:revision>
  <dcterms:created xsi:type="dcterms:W3CDTF">2021-05-03T14:09:00Z</dcterms:created>
  <dcterms:modified xsi:type="dcterms:W3CDTF">2021-05-03T14:19:00Z</dcterms:modified>
</cp:coreProperties>
</file>